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lin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1-(1,2,3,4,5,6,7,8-octahydro-2,3,8,8-tetramethyl-2-naphthyl)ethan-1-one, CITRONELLOL, HYDROXYCITRONELL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K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toffe, die die PBT-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toffe, die die vPvB-Kriterien gemäß REACH Anhang XIII nicht erfüllen</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2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0"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1"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3"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4"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Würzig. Pulverisiert. Vanil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Körpergewic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v, Ratte, Staub/Nebel/Rau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lin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Angaben über sonstige Gefahren</w:t>
      </w:r>
      <w:bookmarkEnd w:id="4"/>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leur de lin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K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toffe, die die PBT-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toffe, die die vPvB-Kriterien gemäß REACH Anhang XIII nicht erfüll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5"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benzyl benzoate ; citronellol ; 7-hydroxycitronella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1-(1,2,3,4,5,6,7,8-octahydro-2,3,8,8-tetramethyl-2-naphthyl)ethan-1-one, CITRONELLOL, HYDROXYCITRONELLAL.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4.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lin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lin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4.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B0EF018-94B7-4618-ABEC-3C9F179B2F5F}"/>
</file>

<file path=customXml/itemProps3.xml><?xml version="1.0" encoding="utf-8"?>
<ds:datastoreItem xmlns:ds="http://schemas.openxmlformats.org/officeDocument/2006/customXml" ds:itemID="{2ED8A0D8-F2DE-4512-8D71-F060D79A54E4}"/>
</file>

<file path=customXml/itemProps4.xml><?xml version="1.0" encoding="utf-8"?>
<ds:datastoreItem xmlns:ds="http://schemas.openxmlformats.org/officeDocument/2006/customXml" ds:itemID="{942F3100-14B3-48FB-869C-C1E1CFCD64FD}"/>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